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eef6aa</w:t>
        </w:r>
      </w:hyperlink>
      <w:r>
        <w:t xml:space="preserve"> </w:t>
      </w:r>
      <w:r>
        <w:t xml:space="preserve">on 2023-01-03.</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eef6aa3c425910781b37a6faa17ed9703214854"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eef6aa3c425910781b37a6faa17ed9703214854/" TargetMode="External" /><Relationship Type="http://schemas.openxmlformats.org/officeDocument/2006/relationships/hyperlink" Id="rId22" Target="https://greenelab.github.io/covid19-review/v/beef6aa3c425910781b37a6faa17ed9703214854/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eef6aa3c425910781b37a6faa17ed9703214854"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eef6aa3c425910781b37a6faa17ed9703214854/" TargetMode="External" /><Relationship Type="http://schemas.openxmlformats.org/officeDocument/2006/relationships/hyperlink" Id="rId22" Target="https://greenelab.github.io/covid19-review/v/beef6aa3c425910781b37a6faa17ed9703214854/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3-01-03T16:39:35Z</dcterms:created>
  <dcterms:modified xsi:type="dcterms:W3CDTF">2023-01-03T16: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